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7C8FE" w14:textId="77777777" w:rsidR="00834B7E" w:rsidRPr="00834B7E" w:rsidRDefault="00834B7E" w:rsidP="00834B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  <w:t>Vision-Based Assistive Device for the Visually Impaired using Xiao ESP32-S3 Sense and YOLOv3</w:t>
      </w:r>
    </w:p>
    <w:p w14:paraId="3315A315" w14:textId="1FF2FC70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ject Overview:</w:t>
      </w:r>
    </w:p>
    <w:p w14:paraId="601E1D37" w14:textId="77777777" w:rsidR="00834B7E" w:rsidRPr="00834B7E" w:rsidRDefault="00834B7E" w:rsidP="00834B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roject focuses on the development of a cost-effective and portable assistive system for blind and visually impaired individuals. The device uses real-time object detection and audio feedback to inform the user about nearby objects, enhancing navigation and situational awareness.</w:t>
      </w:r>
    </w:p>
    <w:p w14:paraId="6C9A83F0" w14:textId="47CB1221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 Components:</w:t>
      </w:r>
    </w:p>
    <w:p w14:paraId="7EC4779C" w14:textId="77777777" w:rsidR="00834B7E" w:rsidRPr="00834B7E" w:rsidRDefault="00834B7E" w:rsidP="00834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 Hardware</w:t>
      </w:r>
    </w:p>
    <w:p w14:paraId="522D8B64" w14:textId="77777777" w:rsidR="00834B7E" w:rsidRPr="00834B7E" w:rsidRDefault="00834B7E" w:rsidP="00834B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icrocontroller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Xiao ESP32-S3 Sense</w:t>
      </w:r>
    </w:p>
    <w:p w14:paraId="38494E93" w14:textId="77777777" w:rsidR="00834B7E" w:rsidRPr="00834B7E" w:rsidRDefault="00834B7E" w:rsidP="00834B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mera Module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uilt-in with the ESP32-S3 Sense</w:t>
      </w:r>
    </w:p>
    <w:p w14:paraId="6F582FAC" w14:textId="77777777" w:rsidR="00834B7E" w:rsidRPr="00834B7E" w:rsidRDefault="00834B7E" w:rsidP="00834B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ther Peripherals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GPIO-based outputs for buzzer/vibrator or LED</w:t>
      </w:r>
    </w:p>
    <w:p w14:paraId="2529C442" w14:textId="77777777" w:rsidR="00834B7E" w:rsidRPr="00834B7E" w:rsidRDefault="00834B7E" w:rsidP="00834B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wer Supply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B-C or LiPo battery (for future portability)</w:t>
      </w:r>
    </w:p>
    <w:p w14:paraId="4E5AEBAC" w14:textId="77777777" w:rsidR="00834B7E" w:rsidRPr="00834B7E" w:rsidRDefault="00834B7E" w:rsidP="00834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 Software Stack</w:t>
      </w:r>
    </w:p>
    <w:p w14:paraId="110FFB35" w14:textId="77777777" w:rsidR="00834B7E" w:rsidRPr="00834B7E" w:rsidRDefault="00834B7E" w:rsidP="00834B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icrocontroller Environment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duino IDE with ESP32 libraries</w:t>
      </w:r>
    </w:p>
    <w:p w14:paraId="2D24CBF0" w14:textId="77777777" w:rsidR="00834B7E" w:rsidRPr="00834B7E" w:rsidRDefault="00834B7E" w:rsidP="00834B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bject Detection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LOv3 (Darknet model) using Python + OpenCV</w:t>
      </w:r>
    </w:p>
    <w:p w14:paraId="77B08C0D" w14:textId="77777777" w:rsidR="00834B7E" w:rsidRPr="00834B7E" w:rsidRDefault="00834B7E" w:rsidP="00834B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munication Protocol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TTP (via POST requests from PC to ESP32)</w:t>
      </w:r>
    </w:p>
    <w:p w14:paraId="4AF9D512" w14:textId="77777777" w:rsidR="00834B7E" w:rsidRPr="00834B7E" w:rsidRDefault="00834B7E" w:rsidP="00834B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mera Streaming: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aptures live stream from the Xiao ESP32-S3 via 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/camera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oute</w:t>
      </w:r>
    </w:p>
    <w:p w14:paraId="7820C8DC" w14:textId="25DDC6FC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ystem Architecture:</w:t>
      </w:r>
    </w:p>
    <w:p w14:paraId="1CC688C0" w14:textId="77777777" w:rsidR="00834B7E" w:rsidRPr="00834B7E" w:rsidRDefault="00834B7E" w:rsidP="00834B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Xiao ESP32-S3 captures video frames through its onboard camera.</w:t>
      </w:r>
    </w:p>
    <w:p w14:paraId="0778E5BA" w14:textId="77777777" w:rsidR="00834B7E" w:rsidRPr="00834B7E" w:rsidRDefault="00834B7E" w:rsidP="00834B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ESP32 streams the video locally (e.g., 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http://192.168.x.x/camera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4411B7FC" w14:textId="2B8AFE83" w:rsidR="00834B7E" w:rsidRPr="00834B7E" w:rsidRDefault="00D506C0" w:rsidP="00834B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 wp14:anchorId="79F5B9F4" wp14:editId="6B141395">
            <wp:simplePos x="0" y="0"/>
            <wp:positionH relativeFrom="column">
              <wp:posOffset>3002280</wp:posOffset>
            </wp:positionH>
            <wp:positionV relativeFrom="paragraph">
              <wp:posOffset>59055</wp:posOffset>
            </wp:positionV>
            <wp:extent cx="2526030" cy="1684020"/>
            <wp:effectExtent l="0" t="0" r="7620" b="0"/>
            <wp:wrapSquare wrapText="bothSides"/>
            <wp:docPr id="1764322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322751" name="Picture 176432275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4B7E"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</w:t>
      </w:r>
      <w:r w:rsidR="00834B7E"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ython script</w:t>
      </w:r>
      <w:r w:rsidR="00834B7E"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unning on a computer captures this stream and performs object detection using YOLOv3.</w:t>
      </w:r>
    </w:p>
    <w:p w14:paraId="76CC06DA" w14:textId="3F5F5B6B" w:rsidR="00834B7E" w:rsidRPr="00834B7E" w:rsidRDefault="00834B7E" w:rsidP="00834B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ected object labels are extracted from the model output and sent to the ESP32-S3 as HTTP POST requests (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/detect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oute).</w:t>
      </w:r>
    </w:p>
    <w:p w14:paraId="0C2FBDE7" w14:textId="677BAF1B" w:rsidR="00834B7E" w:rsidRPr="00834B7E" w:rsidRDefault="00834B7E" w:rsidP="00834B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pon receiving the label, the ESP32 can:</w:t>
      </w:r>
    </w:p>
    <w:p w14:paraId="1E94FF31" w14:textId="2E3C45B2" w:rsidR="00834B7E" w:rsidRPr="00834B7E" w:rsidRDefault="00834B7E" w:rsidP="00834B7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igger a </w:t>
      </w: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uzzer/LED/vibration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otor for feedback.</w:t>
      </w:r>
    </w:p>
    <w:p w14:paraId="550EBE16" w14:textId="3E9F5A24" w:rsidR="00D506C0" w:rsidRDefault="00834B7E" w:rsidP="00834B7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 extended to provide </w:t>
      </w: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dio feedback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external TTS modules or via PC speakers.</w:t>
      </w:r>
    </w:p>
    <w:p w14:paraId="0251EDD9" w14:textId="77777777" w:rsidR="00D506C0" w:rsidRDefault="00D506C0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 w:type="page"/>
      </w:r>
    </w:p>
    <w:p w14:paraId="4308148D" w14:textId="2C9A4EFD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Implementation Details:</w:t>
      </w:r>
    </w:p>
    <w:p w14:paraId="280935C6" w14:textId="256F8D46" w:rsidR="00834B7E" w:rsidRPr="00834B7E" w:rsidRDefault="00834B7E" w:rsidP="00834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SP32 Arduino Sketch</w:t>
      </w:r>
    </w:p>
    <w:p w14:paraId="0460AA86" w14:textId="77777777" w:rsidR="00834B7E" w:rsidRPr="00834B7E" w:rsidRDefault="00834B7E" w:rsidP="00834B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figured camera settings using </w:t>
      </w:r>
      <w:proofErr w:type="spell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esp_camera.h</w:t>
      </w:r>
      <w:proofErr w:type="spell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B7A95FF" w14:textId="77777777" w:rsidR="00834B7E" w:rsidRPr="00834B7E" w:rsidRDefault="00834B7E" w:rsidP="00834B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unched a simple web server with two endpoints:</w:t>
      </w:r>
    </w:p>
    <w:p w14:paraId="78D91DC4" w14:textId="77777777" w:rsidR="00834B7E" w:rsidRPr="00834B7E" w:rsidRDefault="00834B7E" w:rsidP="00834B7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/</w:t>
      </w:r>
      <w:proofErr w:type="gram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camera</w:t>
      </w:r>
      <w:proofErr w:type="gram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treams camera feed.</w:t>
      </w:r>
    </w:p>
    <w:p w14:paraId="3C57E901" w14:textId="77777777" w:rsidR="00834B7E" w:rsidRPr="00834B7E" w:rsidRDefault="00834B7E" w:rsidP="00834B7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/</w:t>
      </w:r>
      <w:proofErr w:type="gram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detect</w:t>
      </w:r>
      <w:proofErr w:type="gram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ccepts detected object labels via POST and triggers GPIO pin for feedback.</w:t>
      </w:r>
    </w:p>
    <w:p w14:paraId="1392AE7F" w14:textId="77777777" w:rsidR="00834B7E" w:rsidRPr="00834B7E" w:rsidRDefault="00834B7E" w:rsidP="00834B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d </w:t>
      </w:r>
      <w:proofErr w:type="spell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Serial.println</w:t>
      </w:r>
      <w:proofErr w:type="spellEnd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()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real-time debugging of received object labels.</w:t>
      </w:r>
    </w:p>
    <w:p w14:paraId="7D3CFD86" w14:textId="57FD28D9" w:rsidR="00834B7E" w:rsidRPr="00834B7E" w:rsidRDefault="00834B7E" w:rsidP="00834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ython + YOLOv3 Script</w:t>
      </w:r>
    </w:p>
    <w:p w14:paraId="27D6F125" w14:textId="77777777" w:rsidR="00834B7E" w:rsidRPr="00834B7E" w:rsidRDefault="00834B7E" w:rsidP="00834B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aded the YOLOv3 model and configuration files (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.</w:t>
      </w:r>
      <w:proofErr w:type="spell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cfg</w:t>
      </w:r>
      <w:proofErr w:type="spell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.weights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7BEDEED5" w14:textId="77777777" w:rsidR="00834B7E" w:rsidRPr="00834B7E" w:rsidRDefault="00834B7E" w:rsidP="00834B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ad class labels from </w:t>
      </w:r>
      <w:proofErr w:type="spell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coco.names</w:t>
      </w:r>
      <w:proofErr w:type="spell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1F04BC6" w14:textId="77777777" w:rsidR="00834B7E" w:rsidRPr="00834B7E" w:rsidRDefault="00834B7E" w:rsidP="00834B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ptured image frames from the camera stream using OpenCV.</w:t>
      </w:r>
    </w:p>
    <w:p w14:paraId="2A97E870" w14:textId="77777777" w:rsidR="00834B7E" w:rsidRPr="00834B7E" w:rsidRDefault="00834B7E" w:rsidP="00834B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cessed each frame to:</w:t>
      </w:r>
    </w:p>
    <w:p w14:paraId="20BCCDC2" w14:textId="77777777" w:rsidR="00834B7E" w:rsidRPr="00834B7E" w:rsidRDefault="00834B7E" w:rsidP="00834B7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ect objects with bounding boxes.</w:t>
      </w:r>
    </w:p>
    <w:p w14:paraId="062E4061" w14:textId="77777777" w:rsidR="00834B7E" w:rsidRPr="00834B7E" w:rsidRDefault="00834B7E" w:rsidP="00834B7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lter results based on confidence and NMS thresholds.</w:t>
      </w:r>
    </w:p>
    <w:p w14:paraId="376885DB" w14:textId="77777777" w:rsidR="00834B7E" w:rsidRPr="00834B7E" w:rsidRDefault="00834B7E" w:rsidP="00834B7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nd detected labels to the ESP32 via POST request.</w:t>
      </w:r>
    </w:p>
    <w:p w14:paraId="3FE3FA60" w14:textId="77777777" w:rsidR="00834B7E" w:rsidRPr="00834B7E" w:rsidRDefault="00834B7E" w:rsidP="00834B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d live feedback on console for detection results.</w:t>
      </w:r>
    </w:p>
    <w:p w14:paraId="7DD9DBE9" w14:textId="0A976986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edback Mechanism:</w:t>
      </w:r>
    </w:p>
    <w:p w14:paraId="29D6641F" w14:textId="77777777" w:rsidR="00834B7E" w:rsidRPr="00834B7E" w:rsidRDefault="00834B7E" w:rsidP="00834B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urrently, the system uses a </w:t>
      </w: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PIO trigger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turn on an output pin upon receiving any label. This is intended to be connected to:</w:t>
      </w:r>
    </w:p>
    <w:p w14:paraId="20CBB116" w14:textId="77777777" w:rsidR="00834B7E" w:rsidRPr="00834B7E" w:rsidRDefault="00834B7E" w:rsidP="00834B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ED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or basic visual cue</w:t>
      </w:r>
    </w:p>
    <w:p w14:paraId="415558D5" w14:textId="77777777" w:rsidR="00834B7E" w:rsidRPr="00834B7E" w:rsidRDefault="00834B7E" w:rsidP="00834B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uzzer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or short beeps upon detection</w:t>
      </w:r>
    </w:p>
    <w:p w14:paraId="023DB3EE" w14:textId="77777777" w:rsidR="00834B7E" w:rsidRPr="00834B7E" w:rsidRDefault="00834B7E" w:rsidP="00834B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bration Motor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or tactile feedback (recommended for visually impaired users)</w:t>
      </w:r>
    </w:p>
    <w:p w14:paraId="142C6F0E" w14:textId="42CFF7B0" w:rsidR="00834B7E" w:rsidRPr="00834B7E" w:rsidRDefault="00834B7E" w:rsidP="00834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anned Upgrade:</w:t>
      </w:r>
    </w:p>
    <w:p w14:paraId="12A6C66A" w14:textId="720C9473" w:rsidR="00D506C0" w:rsidRPr="00D506C0" w:rsidRDefault="00D506C0" w:rsidP="00834B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dio Feedback using ESP Sense Board and Amplifier:</w:t>
      </w:r>
    </w:p>
    <w:p w14:paraId="338FAC72" w14:textId="251FAF66" w:rsidR="00D506C0" w:rsidRPr="00D506C0" w:rsidRDefault="00D506C0" w:rsidP="00CA703F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ing prerecorded audio</w:t>
      </w:r>
      <w:r w:rsidR="00CA703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tored in a SD Card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</w:t>
      </w:r>
      <w:r w:rsidR="00CA703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 played using an amplifier board and speaker.</w:t>
      </w:r>
    </w:p>
    <w:p w14:paraId="07AD2B68" w14:textId="3F5DF5AD" w:rsidR="00834B7E" w:rsidRPr="00834B7E" w:rsidRDefault="00834B7E" w:rsidP="00834B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dio Feedback via Text-to-Speech (TTS):</w:t>
      </w:r>
    </w:p>
    <w:p w14:paraId="1966EB8E" w14:textId="77777777" w:rsidR="00834B7E" w:rsidRPr="00834B7E" w:rsidRDefault="00834B7E" w:rsidP="00834B7E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ing Python's </w:t>
      </w: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pyttsx3</w:t>
      </w: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proofErr w:type="spellStart"/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gTTS</w:t>
      </w:r>
      <w:proofErr w:type="spellEnd"/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read out the detected object labels.</w:t>
      </w:r>
    </w:p>
    <w:p w14:paraId="1C6777F6" w14:textId="77777777" w:rsidR="00834B7E" w:rsidRPr="00834B7E" w:rsidRDefault="00834B7E" w:rsidP="00834B7E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n be played through a speaker for direct user feedback.</w:t>
      </w:r>
    </w:p>
    <w:p w14:paraId="170D887F" w14:textId="0635AB11" w:rsidR="00834B7E" w:rsidRPr="00834B7E" w:rsidRDefault="00834B7E" w:rsidP="00CA703F">
      <w:pPr>
        <w:spacing w:before="100" w:beforeAutospacing="1" w:after="100" w:afterAutospacing="1" w:line="240" w:lineRule="auto"/>
        <w:outlineLvl w:val="1"/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ample Output:</w:t>
      </w:r>
    </w:p>
    <w:p w14:paraId="7D3A2D5A" w14:textId="77777777" w:rsidR="00834B7E" w:rsidRPr="00834B7E" w:rsidRDefault="00834B7E" w:rsidP="00834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Detected Objects:</w:t>
      </w:r>
    </w:p>
    <w:p w14:paraId="3BEABEE5" w14:textId="77777777" w:rsidR="00834B7E" w:rsidRPr="00834B7E" w:rsidRDefault="00834B7E" w:rsidP="00834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→ PERSON (98%)</w:t>
      </w:r>
    </w:p>
    <w:p w14:paraId="37AA31EE" w14:textId="77777777" w:rsidR="00834B7E" w:rsidRPr="00834B7E" w:rsidRDefault="00834B7E" w:rsidP="00834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→ CHAIR (89%)</w:t>
      </w:r>
    </w:p>
    <w:p w14:paraId="174A5007" w14:textId="77777777" w:rsidR="00834B7E" w:rsidRPr="00834B7E" w:rsidRDefault="00834B7E" w:rsidP="00834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Courier New" w:eastAsia="Times New Roman" w:hAnsi="Courier New" w:cs="Courier New"/>
          <w:kern w:val="0"/>
          <w:sz w:val="24"/>
          <w:szCs w:val="24"/>
          <w:lang w:eastAsia="en-IN"/>
          <w14:ligatures w14:val="none"/>
        </w:rPr>
        <w:t>→ BOTTLE (90%)</w:t>
      </w:r>
    </w:p>
    <w:p w14:paraId="47ED5885" w14:textId="77777777" w:rsidR="00CA703F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</w:t>
      </w:r>
    </w:p>
    <w:p w14:paraId="53FA3330" w14:textId="53F06206" w:rsidR="00834B7E" w:rsidRPr="00834B7E" w:rsidRDefault="00834B7E" w:rsidP="00834B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Testing Status:</w:t>
      </w:r>
    </w:p>
    <w:p w14:paraId="408AA6A8" w14:textId="77777777" w:rsidR="00834B7E" w:rsidRPr="00834B7E" w:rsidRDefault="00834B7E" w:rsidP="00834B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mera stream working via ESP32</w:t>
      </w:r>
    </w:p>
    <w:p w14:paraId="22285C4A" w14:textId="77777777" w:rsidR="00834B7E" w:rsidRPr="00834B7E" w:rsidRDefault="00834B7E" w:rsidP="00834B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bject detection accurate and real-time</w:t>
      </w:r>
    </w:p>
    <w:p w14:paraId="016953E2" w14:textId="77777777" w:rsidR="00834B7E" w:rsidRPr="00834B7E" w:rsidRDefault="00834B7E" w:rsidP="00834B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bject label transmission via HTTP POST</w:t>
      </w:r>
    </w:p>
    <w:p w14:paraId="40C3C624" w14:textId="77777777" w:rsidR="00834B7E" w:rsidRPr="00834B7E" w:rsidRDefault="00834B7E" w:rsidP="00834B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PIO output control verified</w:t>
      </w:r>
    </w:p>
    <w:p w14:paraId="31952008" w14:textId="77777777" w:rsidR="00834B7E" w:rsidRPr="00834B7E" w:rsidRDefault="00834B7E" w:rsidP="00834B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34B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udio feedback integration (next step)</w:t>
      </w:r>
    </w:p>
    <w:p w14:paraId="2CAA45E3" w14:textId="77777777" w:rsidR="00B77BF8" w:rsidRPr="00834B7E" w:rsidRDefault="00B77BF8" w:rsidP="00834B7E">
      <w:pPr>
        <w:rPr>
          <w:sz w:val="24"/>
          <w:szCs w:val="24"/>
        </w:rPr>
      </w:pPr>
    </w:p>
    <w:sectPr w:rsidR="00B77BF8" w:rsidRPr="00834B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815261"/>
    <w:multiLevelType w:val="multilevel"/>
    <w:tmpl w:val="1A848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081D8D"/>
    <w:multiLevelType w:val="multilevel"/>
    <w:tmpl w:val="9DA2C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790709"/>
    <w:multiLevelType w:val="multilevel"/>
    <w:tmpl w:val="416AF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4B71A9"/>
    <w:multiLevelType w:val="multilevel"/>
    <w:tmpl w:val="73AAB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2205E3"/>
    <w:multiLevelType w:val="multilevel"/>
    <w:tmpl w:val="F8104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C7159B"/>
    <w:multiLevelType w:val="multilevel"/>
    <w:tmpl w:val="3998E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33966"/>
    <w:multiLevelType w:val="multilevel"/>
    <w:tmpl w:val="736A2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8A213E"/>
    <w:multiLevelType w:val="multilevel"/>
    <w:tmpl w:val="15CA6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C71813"/>
    <w:multiLevelType w:val="multilevel"/>
    <w:tmpl w:val="73923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E0442E"/>
    <w:multiLevelType w:val="multilevel"/>
    <w:tmpl w:val="A49EB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3667894">
    <w:abstractNumId w:val="4"/>
  </w:num>
  <w:num w:numId="2" w16cid:durableId="312486758">
    <w:abstractNumId w:val="8"/>
  </w:num>
  <w:num w:numId="3" w16cid:durableId="113520858">
    <w:abstractNumId w:val="1"/>
  </w:num>
  <w:num w:numId="4" w16cid:durableId="746735097">
    <w:abstractNumId w:val="6"/>
  </w:num>
  <w:num w:numId="5" w16cid:durableId="1534616183">
    <w:abstractNumId w:val="0"/>
  </w:num>
  <w:num w:numId="6" w16cid:durableId="977732627">
    <w:abstractNumId w:val="5"/>
  </w:num>
  <w:num w:numId="7" w16cid:durableId="273025008">
    <w:abstractNumId w:val="9"/>
  </w:num>
  <w:num w:numId="8" w16cid:durableId="1521358394">
    <w:abstractNumId w:val="2"/>
  </w:num>
  <w:num w:numId="9" w16cid:durableId="2058123750">
    <w:abstractNumId w:val="7"/>
  </w:num>
  <w:num w:numId="10" w16cid:durableId="1823427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yMzIxMzAzNDM2MjBW0lEKTi0uzszPAykwrAUAavQMkiwAAAA="/>
  </w:docVars>
  <w:rsids>
    <w:rsidRoot w:val="00472EF0"/>
    <w:rsid w:val="00017D98"/>
    <w:rsid w:val="00472EF0"/>
    <w:rsid w:val="004A280C"/>
    <w:rsid w:val="00674161"/>
    <w:rsid w:val="00834B7E"/>
    <w:rsid w:val="00B77BF8"/>
    <w:rsid w:val="00CA703F"/>
    <w:rsid w:val="00D506C0"/>
    <w:rsid w:val="00DF3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CCC6A"/>
  <w15:chartTrackingRefBased/>
  <w15:docId w15:val="{0AB199EB-9F85-4809-81CA-77AD682B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2E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E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EF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2E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2EF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2E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2E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2E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2E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2EF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72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72EF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72EF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2EF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2E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2E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2E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2E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2E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2E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2E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2E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2E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2E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2E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2EF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2EF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2EF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2EF0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34B7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34B7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4B7E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number">
    <w:name w:val="hljs-number"/>
    <w:basedOn w:val="DefaultParagraphFont"/>
    <w:rsid w:val="00834B7E"/>
  </w:style>
  <w:style w:type="character" w:customStyle="1" w:styleId="hljs-comment">
    <w:name w:val="hljs-comment"/>
    <w:basedOn w:val="DefaultParagraphFont"/>
    <w:rsid w:val="00834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99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62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57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8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35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28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2</cp:revision>
  <dcterms:created xsi:type="dcterms:W3CDTF">2025-04-16T07:34:00Z</dcterms:created>
  <dcterms:modified xsi:type="dcterms:W3CDTF">2025-04-16T07:56:00Z</dcterms:modified>
</cp:coreProperties>
</file>